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623ED" w14:textId="1746D47E" w:rsidR="00584C5E" w:rsidRPr="00503127" w:rsidRDefault="00C32C4B" w:rsidP="00C32C4B">
      <w:pPr>
        <w:pStyle w:val="Title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noProof/>
          <w:sz w:val="20"/>
          <w:szCs w:val="20"/>
        </w:rPr>
        <w:drawing>
          <wp:inline distT="0" distB="0" distL="0" distR="0" wp14:anchorId="1352998D" wp14:editId="4CACC7B0">
            <wp:extent cx="1987300" cy="11673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300" cy="116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"/>
        <w:tblW w:w="9073" w:type="dxa"/>
        <w:shd w:val="clear" w:color="auto" w:fill="548DD4" w:themeFill="text2" w:themeFillTint="99"/>
        <w:tblLayout w:type="fixed"/>
        <w:tblLook w:val="0400" w:firstRow="0" w:lastRow="0" w:firstColumn="0" w:lastColumn="0" w:noHBand="0" w:noVBand="1"/>
      </w:tblPr>
      <w:tblGrid>
        <w:gridCol w:w="270"/>
        <w:gridCol w:w="8803"/>
      </w:tblGrid>
      <w:tr w:rsidR="00503127" w:rsidRPr="00503127" w14:paraId="6B7DBF91" w14:textId="77777777" w:rsidTr="001A7F2B">
        <w:trPr>
          <w:trHeight w:val="1260"/>
        </w:trPr>
        <w:tc>
          <w:tcPr>
            <w:tcW w:w="270" w:type="dxa"/>
            <w:shd w:val="clear" w:color="auto" w:fill="548DD4" w:themeFill="text2" w:themeFillTint="99"/>
            <w:vAlign w:val="center"/>
          </w:tcPr>
          <w:p w14:paraId="5B7CEA14" w14:textId="7D1686D1" w:rsidR="00584C5E" w:rsidRPr="00503127" w:rsidRDefault="00584C5E">
            <w:pPr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8803" w:type="dxa"/>
            <w:shd w:val="clear" w:color="auto" w:fill="548DD4" w:themeFill="text2" w:themeFillTint="99"/>
            <w:vAlign w:val="center"/>
          </w:tcPr>
          <w:p w14:paraId="622CD6D5" w14:textId="77777777" w:rsidR="00584C5E" w:rsidRPr="00503127" w:rsidRDefault="00584C5E">
            <w:pPr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  <w:p w14:paraId="6D3A93D9" w14:textId="5297DB3C" w:rsidR="00584C5E" w:rsidRPr="001A7F2B" w:rsidRDefault="004C18E5">
            <w:pPr>
              <w:jc w:val="center"/>
              <w:rPr>
                <w:rFonts w:ascii="Cambria" w:eastAsia="Cambria" w:hAnsi="Cambria" w:cs="Cambria"/>
                <w:b/>
                <w:i/>
                <w:color w:val="FFFFFF" w:themeColor="background1"/>
                <w:sz w:val="24"/>
                <w:szCs w:val="24"/>
              </w:rPr>
            </w:pPr>
            <w:r w:rsidRPr="001A7F2B">
              <w:rPr>
                <w:rFonts w:ascii="Cambria" w:eastAsia="Cambria" w:hAnsi="Cambria" w:cs="Cambria"/>
                <w:b/>
                <w:color w:val="FFFFFF" w:themeColor="background1"/>
                <w:sz w:val="24"/>
                <w:szCs w:val="24"/>
              </w:rPr>
              <w:t>CONTRACT BETWEEN AUTHOR AND PUBLISHER</w:t>
            </w:r>
          </w:p>
          <w:p w14:paraId="7B46F04D" w14:textId="77777777" w:rsidR="00584C5E" w:rsidRPr="00503127" w:rsidRDefault="00584C5E">
            <w:pPr>
              <w:jc w:val="center"/>
              <w:rPr>
                <w:rFonts w:ascii="Cambria" w:eastAsia="Cambria" w:hAnsi="Cambria" w:cs="Cambria"/>
                <w:i/>
                <w:sz w:val="20"/>
                <w:szCs w:val="20"/>
              </w:rPr>
            </w:pPr>
          </w:p>
        </w:tc>
      </w:tr>
    </w:tbl>
    <w:p w14:paraId="522B18C8" w14:textId="2C4E68C6" w:rsidR="00584C5E" w:rsidRDefault="00584C5E">
      <w:pPr>
        <w:spacing w:after="0" w:line="24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4E492B1C" w14:textId="78BA483A" w:rsidR="006564D9" w:rsidRPr="005F7862" w:rsidRDefault="00416160" w:rsidP="001A7F2B">
      <w:pP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THIS </w:t>
      </w:r>
      <w:r w:rsidR="004E1BBA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GREEMENT</w:t>
      </w:r>
      <w:r w:rsidR="001A7F2B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is 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>between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564D9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UNITEN Press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(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>hereinafter called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</w:t>
      </w:r>
      <w:r w:rsidR="00457F0A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ublishe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) 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and the 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other party, with details as mentioned below 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>(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hereinafter called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5172C3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>).</w:t>
      </w:r>
      <w:r w:rsidR="00544341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19BB35B7" w14:textId="3E08714B" w:rsidR="00FF72A3" w:rsidRPr="005F7862" w:rsidRDefault="00FF72A3" w:rsidP="006564D9">
      <w:pPr>
        <w:spacing w:after="0" w:line="24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64EF0C7B" w14:textId="1542CA4D" w:rsidR="00FF72A3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Nam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e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__________________________________</w:t>
      </w:r>
    </w:p>
    <w:p w14:paraId="142FC8EE" w14:textId="7AE5339F" w:rsidR="009B1B04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____________________________</w:t>
      </w:r>
    </w:p>
    <w:p w14:paraId="5DB09A85" w14:textId="033C05D3" w:rsidR="009B1B04" w:rsidRPr="005F7862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C No./Passport No.</w:t>
      </w:r>
      <w:r w:rsidR="006357B4">
        <w:rPr>
          <w:rFonts w:ascii="Bookman Old Style" w:eastAsia="Bookman Old Style" w:hAnsi="Bookman Old Style" w:cs="Bookman Old Style"/>
          <w:sz w:val="20"/>
          <w:szCs w:val="20"/>
        </w:rPr>
        <w:t>: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</w:p>
    <w:p w14:paraId="12798A4D" w14:textId="11846384" w:rsidR="00FF72A3" w:rsidRPr="005F7862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A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ddress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</w:t>
      </w:r>
    </w:p>
    <w:p w14:paraId="4856453C" w14:textId="77777777" w:rsidR="009B1B04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</w:t>
      </w:r>
    </w:p>
    <w:p w14:paraId="764783AC" w14:textId="0C20AD6C" w:rsidR="00FF72A3" w:rsidRPr="005F7862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____________________________</w:t>
      </w:r>
      <w:r w:rsidR="00544341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63E495B5" w14:textId="1A8AE05D" w:rsidR="000C69E1" w:rsidRPr="005F7862" w:rsidRDefault="000C69E1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6807AD8E" w14:textId="4CE345FE" w:rsidR="006564D9" w:rsidRPr="005F7862" w:rsidRDefault="00661E50" w:rsidP="000C69E1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THAT</w:t>
      </w:r>
    </w:p>
    <w:p w14:paraId="4571CFDD" w14:textId="77777777" w:rsidR="000C69E1" w:rsidRPr="005F7862" w:rsidRDefault="000C69E1" w:rsidP="000C69E1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20A311B0" w14:textId="77777777" w:rsidR="009B1B04" w:rsidRDefault="00D17FF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In consideration of the mutual convenants expressed in this Agreement for the publication of book entitled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 xml:space="preserve"> __________________________________________________________________________ 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____________________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__________________________________________________________________________________________________</w:t>
      </w:r>
    </w:p>
    <w:p w14:paraId="78B21982" w14:textId="6FD0E71D" w:rsidR="006564D9" w:rsidRDefault="00D17FF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(hereinafter called </w:t>
      </w:r>
      <w:r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“Manuscript”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), the </w:t>
      </w:r>
      <w:r w:rsidRPr="005539C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and the </w:t>
      </w:r>
      <w:r w:rsidRPr="005539C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agree a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follows</w:t>
      </w:r>
      <w:r w:rsidR="0001452B"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</w:p>
    <w:p w14:paraId="6F8E1DD0" w14:textId="7708C5D9" w:rsidR="00463DDB" w:rsidRDefault="00245171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COPYRIGHT</w:t>
      </w:r>
      <w:r w:rsidR="0041616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S</w:t>
      </w:r>
    </w:p>
    <w:p w14:paraId="35D88809" w14:textId="7C2990EE" w:rsidR="00871240" w:rsidRPr="00F84719" w:rsidRDefault="00871240" w:rsidP="00AE2139">
      <w:pPr>
        <w:pStyle w:val="ListParagraph"/>
        <w:numPr>
          <w:ilvl w:val="0"/>
          <w:numId w:val="12"/>
        </w:numPr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="00BE0859" w:rsidRPr="00F84719">
        <w:rPr>
          <w:rFonts w:ascii="Bookman Old Style" w:eastAsia="Bookman Old Style" w:hAnsi="Bookman Old Style" w:cs="Bookman Old Style"/>
          <w:sz w:val="20"/>
          <w:szCs w:val="20"/>
        </w:rPr>
        <w:t>has submitted a copy</w:t>
      </w:r>
      <w:r w:rsidR="00C715F2"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1A7F2B">
        <w:rPr>
          <w:rFonts w:ascii="Bookman Old Style" w:eastAsia="Bookman Old Style" w:hAnsi="Bookman Old Style" w:cs="Bookman Old Style"/>
          <w:sz w:val="20"/>
          <w:szCs w:val="20"/>
        </w:rPr>
        <w:t xml:space="preserve">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1A7F2B">
        <w:rPr>
          <w:rFonts w:ascii="Bookman Old Style" w:eastAsia="Bookman Old Style" w:hAnsi="Bookman Old Style" w:cs="Bookman Old Style"/>
          <w:sz w:val="20"/>
          <w:szCs w:val="20"/>
        </w:rPr>
        <w:t xml:space="preserve">manuscript </w:t>
      </w:r>
      <w:r w:rsidR="00C715F2"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entitled as above to the </w:t>
      </w:r>
      <w:r w:rsidR="00C715F2"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.</w:t>
      </w:r>
    </w:p>
    <w:p w14:paraId="6E30F0DB" w14:textId="3F21B4AF" w:rsidR="00CE24B1" w:rsidRPr="00F84719" w:rsidRDefault="00CE24B1" w:rsidP="00AE2139">
      <w:pPr>
        <w:pStyle w:val="ListParagraph"/>
        <w:numPr>
          <w:ilvl w:val="0"/>
          <w:numId w:val="12"/>
        </w:numPr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assigns the rights to 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o publish the manuscript, 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publish it in other languages, and publish a translation of the manuscript itself or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 instruct another party to execute it.</w:t>
      </w:r>
    </w:p>
    <w:p w14:paraId="5AECF85F" w14:textId="62003FCA" w:rsidR="00E77E23" w:rsidRPr="00212E25" w:rsidRDefault="00610816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212E25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SPONSIBILITIES OF AUTHOR</w:t>
      </w:r>
    </w:p>
    <w:p w14:paraId="537124D7" w14:textId="49AD1775" w:rsidR="00F96AAA" w:rsidRPr="00F96AAA" w:rsidRDefault="0017296F" w:rsidP="00DD07AC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fully warrants that 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T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i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original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and not plagiarised or copied from any other work. All materials taken from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>works of others to support the arguments in the book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>have been given proper credits and citations.</w:t>
      </w:r>
    </w:p>
    <w:p w14:paraId="34BDB5C3" w14:textId="03F1E543" w:rsidR="00212E25" w:rsidRPr="00212E25" w:rsidRDefault="00212E25" w:rsidP="00F96AAA">
      <w:pPr>
        <w:pStyle w:val="ListParagraph"/>
        <w:spacing w:after="0"/>
        <w:ind w:left="14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204CE378" w14:textId="2081F0DB" w:rsidR="00212E25" w:rsidRPr="00F96AAA" w:rsidRDefault="00F96AAA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fully warrants </w:t>
      </w:r>
      <w:r>
        <w:rPr>
          <w:rFonts w:ascii="Bookman Old Style" w:eastAsia="Bookman Old Style" w:hAnsi="Bookman Old Style" w:cs="Bookman Old Style"/>
          <w:sz w:val="20"/>
          <w:szCs w:val="20"/>
        </w:rPr>
        <w:t>that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use of copyrighted materials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such as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illustrations, images,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diagrams,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>tables, newspaper clippings or magazines, articles and acts have obtained copyright relief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or permission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from the original publisher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>book,</w:t>
      </w:r>
      <w:r w:rsidR="009B1B0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357B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journal,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article, </w:t>
      </w:r>
      <w:r w:rsidR="009B1B0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website owner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or organiser of any </w:t>
      </w:r>
      <w:r w:rsidR="006357B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conference or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>seminar,</w:t>
      </w:r>
    </w:p>
    <w:p w14:paraId="5CC9E8AE" w14:textId="2AC95300" w:rsidR="00F96AAA" w:rsidRDefault="00F96AAA" w:rsidP="00F96A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author bears full responsibility for obtaining the necessary permission to reproduce copyrighted materials, and all cost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about</w:t>
      </w: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 it are borne fully by him/her.</w:t>
      </w:r>
    </w:p>
    <w:p w14:paraId="34709CE1" w14:textId="5922E1F9" w:rsidR="00F96AAA" w:rsidRPr="00F96AAA" w:rsidRDefault="00F96AAA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>The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T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does not contain anything that could be considered insult or slander against another party.</w:t>
      </w:r>
    </w:p>
    <w:p w14:paraId="5A1E7DD1" w14:textId="4D7B0C8F" w:rsidR="00F96AAA" w:rsidRPr="00503127" w:rsidRDefault="00F96AAA" w:rsidP="00F96A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confirms that the manuscript has not been published or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is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under consideration for publication elsewhere.</w:t>
      </w:r>
    </w:p>
    <w:p w14:paraId="3C19FA61" w14:textId="40DA5B0C" w:rsidR="008667D0" w:rsidRPr="00F96AAA" w:rsidRDefault="008667D0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bookmarkStart w:id="0" w:name="_Hlk86764684"/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bookmarkEnd w:id="0"/>
      <w:r w:rsidR="00647EBD"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as the editor of the work</w:t>
      </w:r>
      <w:r w:rsidR="00647EBD" w:rsidRPr="00F96AAA">
        <w:rPr>
          <w:rFonts w:ascii="Bookman Old Style" w:eastAsia="Bookman Old Style" w:hAnsi="Bookman Old Style" w:cs="Bookman Old Style"/>
          <w:sz w:val="20"/>
          <w:szCs w:val="20"/>
        </w:rPr>
        <w:t>,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has edited this manuscript thoroughly and responsibly.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</w:p>
    <w:p w14:paraId="1F7CB400" w14:textId="0DF28F01" w:rsidR="005D3C7E" w:rsidRPr="005D3C7E" w:rsidRDefault="008667D0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8667D0">
        <w:rPr>
          <w:rFonts w:ascii="Bookman Old Style" w:eastAsia="Bookman Old Style" w:hAnsi="Bookman Old Style" w:cs="Bookman Old Style"/>
          <w:sz w:val="20"/>
          <w:szCs w:val="20"/>
        </w:rPr>
        <w:t>The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 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agrees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if the manuscript of his creation is processed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>,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edited or perfected by the </w:t>
      </w:r>
      <w:r w:rsidR="005D3C7E" w:rsidRPr="005D3C7E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or another party 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>and the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incorporat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 xml:space="preserve">ion 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of the 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editor's name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or the name of another party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 xml:space="preserve"> in the published </w:t>
      </w:r>
      <w:r w:rsidR="005D3C7E" w:rsidRPr="005D3C7E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T.</w:t>
      </w:r>
    </w:p>
    <w:p w14:paraId="12D9A47F" w14:textId="2BF35CDB" w:rsidR="00B41F63" w:rsidRPr="00B41F63" w:rsidRDefault="00B41F63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together with the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endeavo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u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rs to prevent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other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parties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to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publish the manuscript without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written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permission.</w:t>
      </w:r>
    </w:p>
    <w:p w14:paraId="190A12E2" w14:textId="1FAB483D" w:rsidR="00E77E23" w:rsidRDefault="00610816" w:rsidP="00AE2139">
      <w:pPr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SPONSIBILITIES OF PUBLISHER</w:t>
      </w:r>
    </w:p>
    <w:p w14:paraId="50C43797" w14:textId="30A24438" w:rsid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bookmarkStart w:id="1" w:name="_Hlk86280044"/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reserves the right to </w:t>
      </w:r>
      <w:bookmarkEnd w:id="1"/>
      <w:r w:rsidRPr="0048232C">
        <w:rPr>
          <w:rFonts w:ascii="Bookman Old Style" w:eastAsia="Bookman Old Style" w:hAnsi="Bookman Old Style" w:cs="Bookman Old Style"/>
          <w:sz w:val="20"/>
          <w:szCs w:val="20"/>
        </w:rPr>
        <w:t>change or correct the MANUSCRIPT, set the book cover, font layout, book form, number of pages, illustrations, number of prints, price, and method of sale.</w:t>
      </w:r>
    </w:p>
    <w:p w14:paraId="5C1FE764" w14:textId="45D50623" w:rsidR="00AE2139" w:rsidRPr="0048232C" w:rsidRDefault="00AE2139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>reserves the right to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decide whether to publish the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manuscript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as an ebook version only or print book only or both. </w:t>
      </w:r>
    </w:p>
    <w:p w14:paraId="0BBCB4BC" w14:textId="323E04EE" w:rsidR="0048232C" w:rsidRP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will promote and market 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PT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 as much as possible.</w:t>
      </w:r>
    </w:p>
    <w:p w14:paraId="5F3348B4" w14:textId="4C694618" w:rsidR="0048232C" w:rsidRP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48232C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is also given the right to expand 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>work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,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part or all of 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MANUSCRIPT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into other forms such as </w:t>
      </w:r>
      <w:r w:rsidR="00AA70BA">
        <w:rPr>
          <w:rFonts w:ascii="Bookman Old Style" w:eastAsia="Bookman Old Style" w:hAnsi="Bookman Old Style" w:cs="Bookman Old Style"/>
          <w:sz w:val="20"/>
          <w:szCs w:val="20"/>
        </w:rPr>
        <w:t xml:space="preserve">videos,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films, dramas, cassettes, compact discs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, etc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0312FE53" w14:textId="5CA3EFFC" w:rsidR="00E77E23" w:rsidRDefault="00E77E23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OYALT</w:t>
      </w:r>
      <w:r w:rsidR="00134B0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ES</w:t>
      </w:r>
    </w:p>
    <w:p w14:paraId="7ECBA525" w14:textId="601F761E" w:rsidR="00F8055B" w:rsidRPr="00F8055B" w:rsidRDefault="00F8055B" w:rsidP="00AE2139">
      <w:pPr>
        <w:pStyle w:val="ListParagraph"/>
        <w:numPr>
          <w:ilvl w:val="0"/>
          <w:numId w:val="7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In return for the rights granted by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to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s stated above,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grees to pay royalt</w:t>
      </w:r>
      <w:r w:rsidR="00134B02">
        <w:rPr>
          <w:rFonts w:ascii="Bookman Old Style" w:eastAsia="Bookman Old Style" w:hAnsi="Bookman Old Style" w:cs="Bookman Old Style"/>
          <w:sz w:val="20"/>
          <w:szCs w:val="20"/>
        </w:rPr>
        <w:t>ies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to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t the rate approved by the university, as below:</w:t>
      </w:r>
    </w:p>
    <w:p w14:paraId="73A70D10" w14:textId="492E1AAA" w:rsidR="00183B54" w:rsidRPr="007B0CAA" w:rsidRDefault="00183B54" w:rsidP="00AE2139">
      <w:pPr>
        <w:pStyle w:val="ListParagraph"/>
        <w:numPr>
          <w:ilvl w:val="0"/>
          <w:numId w:val="18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bookmarkStart w:id="2" w:name="_Hlk86275889"/>
      <w:r w:rsidR="00647EBD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bookmarkEnd w:id="2"/>
      <w:r w:rsidR="00647EBD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determines the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royalty payment rate</w:t>
      </w:r>
      <w:r w:rsidR="00647EBD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to be paid to the </w:t>
      </w:r>
      <w:bookmarkStart w:id="3" w:name="_Hlk86275903"/>
      <w:r w:rsidR="00647EBD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</w:t>
      </w:r>
      <w:r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</w:t>
      </w:r>
      <w:r w:rsidR="007B0CAA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.</w:t>
      </w:r>
    </w:p>
    <w:bookmarkEnd w:id="3"/>
    <w:p w14:paraId="730596DE" w14:textId="35DEF9F9" w:rsidR="00183B54" w:rsidRPr="007B0CAA" w:rsidRDefault="00183B54" w:rsidP="00AE2139">
      <w:pPr>
        <w:pStyle w:val="ListParagraph"/>
        <w:numPr>
          <w:ilvl w:val="0"/>
          <w:numId w:val="18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>royalty will be based on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the percentage (%) of the total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net sales after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deducting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>commissions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to Sales Agent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from the total number of </w:t>
      </w:r>
      <w:r w:rsidR="00AA70BA">
        <w:rPr>
          <w:rFonts w:ascii="Bookman Old Style" w:eastAsia="Bookman Old Style" w:hAnsi="Bookman Old Style" w:cs="Bookman Old Style"/>
          <w:sz w:val="20"/>
          <w:szCs w:val="20"/>
        </w:rPr>
        <w:t xml:space="preserve">print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books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and ebooks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>sol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3ACAB3CE" w14:textId="0B1FC345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The </w:t>
      </w:r>
      <w:bookmarkStart w:id="4" w:name="_Hlk86276018"/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PUBLISHER</w:t>
      </w:r>
      <w:bookmarkEnd w:id="4"/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will pay the </w:t>
      </w:r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 royalty of 15% of net sales revenues on the first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2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01 copies sold and paid for.</w:t>
      </w:r>
    </w:p>
    <w:p w14:paraId="0D60BC62" w14:textId="089E91C9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evenues from the first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2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00 sales are used to partially offset the publishing and marketing costs. </w:t>
      </w:r>
    </w:p>
    <w:p w14:paraId="5327A736" w14:textId="6587C049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ies are not paid on </w:t>
      </w:r>
      <w:r w:rsidR="00AE2139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print 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copies purchased by the </w:t>
      </w:r>
      <w:r w:rsidRPr="00C32C4B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t the special discount rate.</w:t>
      </w:r>
    </w:p>
    <w:p w14:paraId="3549590F" w14:textId="05F1B358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An annual accounting of sales shall be made by the </w:t>
      </w:r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PUBLISHE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fter 12 months from the publication date and each year thereafter. </w:t>
      </w:r>
    </w:p>
    <w:p w14:paraId="59EA61B3" w14:textId="1C0FEA87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The annual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sales accounting will be sent after the </w:t>
      </w:r>
      <w:r w:rsidR="007B0CAA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end of 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March of that year. </w:t>
      </w:r>
    </w:p>
    <w:p w14:paraId="0FB2F449" w14:textId="4D041E29" w:rsid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y statement will be issued to the corresponding </w:t>
      </w:r>
      <w:r w:rsidRPr="00C32C4B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followed by corresponding payments in April within the same calendar year. </w:t>
      </w:r>
    </w:p>
    <w:p w14:paraId="3205FAD7" w14:textId="77777777" w:rsidR="00A867E0" w:rsidRPr="00C32C4B" w:rsidRDefault="00A867E0" w:rsidP="00A867E0">
      <w:pPr>
        <w:pStyle w:val="ListParagraph"/>
        <w:spacing w:after="160"/>
        <w:ind w:left="144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</w:p>
    <w:p w14:paraId="17D4AFF8" w14:textId="0DB5B0D1" w:rsidR="00AE2139" w:rsidRPr="00AE2139" w:rsidRDefault="00183B54" w:rsidP="00AE2139">
      <w:pPr>
        <w:pStyle w:val="ListParagraph"/>
        <w:numPr>
          <w:ilvl w:val="0"/>
          <w:numId w:val="7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For works produced by more than on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, </w:t>
      </w:r>
      <w:r w:rsidR="00AE2139"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royalty 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payment is divided to all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S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with equal shares </w:t>
      </w:r>
      <w:r w:rsidR="00AE2139" w:rsidRPr="00AE2139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unless otherwise agreed upon in writing.</w:t>
      </w:r>
    </w:p>
    <w:p w14:paraId="48FEA41E" w14:textId="37A8C6CC" w:rsidR="00AE2139" w:rsidRDefault="00AE2139" w:rsidP="00AE2139">
      <w:pPr>
        <w:pStyle w:val="ListParagraph"/>
        <w:numPr>
          <w:ilvl w:val="0"/>
          <w:numId w:val="7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n the case of unequal distribution of royalties among the co-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S</w:t>
      </w:r>
      <w:r>
        <w:rPr>
          <w:rFonts w:ascii="Bookman Old Style" w:eastAsia="Bookman Old Style" w:hAnsi="Bookman Old Style" w:cs="Bookman Old Style"/>
          <w:sz w:val="20"/>
          <w:szCs w:val="20"/>
        </w:rPr>
        <w:t>, please allocate the distribution of royalties as follows:</w:t>
      </w:r>
    </w:p>
    <w:p w14:paraId="4A853B4C" w14:textId="0F7BAAE8" w:rsidR="00AE2139" w:rsidRPr="00AE2139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 NAME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C5228">
        <w:rPr>
          <w:rFonts w:ascii="Bookman Old Style" w:eastAsia="Bookman Old Style" w:hAnsi="Bookman Old Style" w:cs="Bookman Old Style"/>
          <w:b/>
          <w:bCs/>
          <w:sz w:val="20"/>
          <w:szCs w:val="20"/>
        </w:rPr>
        <w:t>DISTRIBUTION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(%)</w:t>
      </w:r>
    </w:p>
    <w:p w14:paraId="01FF71B8" w14:textId="118E6E5C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1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1A4A8115" w14:textId="3C3A77CB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2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768D94D4" w14:textId="466919A4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3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719F0710" w14:textId="2A9DE76F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4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12EEFA55" w14:textId="562F5938" w:rsidR="00AE2139" w:rsidRP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5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</w:p>
    <w:p w14:paraId="49BF8E9A" w14:textId="54CE7339" w:rsidR="00AE2139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06F499B8" w14:textId="77777777" w:rsidR="00AE2139" w:rsidRPr="003D1168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7AB81D63" w14:textId="120975B1" w:rsidR="00AE2139" w:rsidRPr="00AE2139" w:rsidRDefault="003D1168" w:rsidP="00BC75CE">
      <w:pPr>
        <w:pStyle w:val="ListParagraph"/>
        <w:numPr>
          <w:ilvl w:val="0"/>
          <w:numId w:val="7"/>
        </w:num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647EBD" w:rsidRPr="00AE2139">
        <w:rPr>
          <w:rFonts w:ascii="Bookman Old Style" w:eastAsia="Bookman Old Style" w:hAnsi="Bookman Old Style" w:cs="Bookman Old Style"/>
          <w:sz w:val="20"/>
          <w:szCs w:val="20"/>
        </w:rPr>
        <w:t>payment method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for the royalty to 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will be done through the method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deemed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appropriate by 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, either by check or credited directly into the </w:t>
      </w:r>
      <w:r w:rsidR="00AE2139"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corresponding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's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bank account. </w:t>
      </w:r>
    </w:p>
    <w:p w14:paraId="01F43A79" w14:textId="77777777" w:rsidR="00AE2139" w:rsidRPr="00AE2139" w:rsidRDefault="00AE2139" w:rsidP="00AE2139">
      <w:pPr>
        <w:pStyle w:val="ListParagraph"/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7D91D79B" w14:textId="0A0B882A" w:rsidR="00E77E23" w:rsidRDefault="00610816" w:rsidP="00AE2139">
      <w:p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R</w:t>
      </w:r>
      <w:r w:rsid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NTING</w:t>
      </w:r>
    </w:p>
    <w:p w14:paraId="1605DB44" w14:textId="77777777" w:rsidR="00AE2139" w:rsidRPr="00AE2139" w:rsidRDefault="00AE2139" w:rsidP="00AE2139">
      <w:p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7BE12933" w14:textId="581C19B8" w:rsidR="00CC147F" w:rsidRPr="006C3B50" w:rsidRDefault="0002635D" w:rsidP="00AE2139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A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single </w:t>
      </w:r>
      <w:r w:rsidR="00CC147F"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will receive five copies 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complementary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printed 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>book as proof of publication.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When the author is more than one, each author will receive three complementary copies limited to only a maximum of fifteen copies per book.</w:t>
      </w:r>
    </w:p>
    <w:p w14:paraId="62A1B19B" w14:textId="11B313C7" w:rsidR="006C3B50" w:rsidRPr="00C32C4B" w:rsidRDefault="006C3B50" w:rsidP="00AE2139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When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 is interested in buying his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print 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book,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is entitled to a discount of 40 % (forty per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cent) from the price of the book provided that the purchase of the book is made by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directly through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000F4B0B" w14:textId="77777777" w:rsidR="0002635D" w:rsidRDefault="00C32C4B" w:rsidP="0002635D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minimum order by the </w:t>
      </w:r>
      <w:r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to purchase from the </w:t>
      </w:r>
      <w:r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at a discount price is set at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least </w:t>
      </w:r>
      <w:r>
        <w:rPr>
          <w:rFonts w:ascii="Bookman Old Style" w:eastAsia="Bookman Old Style" w:hAnsi="Bookman Old Style" w:cs="Bookman Old Style"/>
          <w:sz w:val="20"/>
          <w:szCs w:val="20"/>
        </w:rPr>
        <w:t>50 copies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 at each time</w:t>
      </w:r>
      <w:r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67FE390E" w14:textId="468734F7" w:rsidR="0002635D" w:rsidRPr="0002635D" w:rsidRDefault="0002635D" w:rsidP="0002635D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02635D">
        <w:rPr>
          <w:rFonts w:ascii="Bookman Old Style" w:eastAsia="Bookman Old Style" w:hAnsi="Bookman Old Style" w:cs="Bookman Old Style"/>
          <w:sz w:val="20"/>
          <w:szCs w:val="20"/>
        </w:rPr>
        <w:t xml:space="preserve">The sale unit from the 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purchase </w:t>
      </w:r>
      <w:r w:rsidRPr="0002635D">
        <w:rPr>
          <w:rFonts w:ascii="Bookman Old Style" w:eastAsia="Bookman Old Style" w:hAnsi="Bookman Old Style" w:cs="Bookman Old Style"/>
          <w:sz w:val="20"/>
          <w:szCs w:val="20"/>
        </w:rPr>
        <w:t>at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 a </w:t>
      </w:r>
      <w:r w:rsidRPr="0002635D">
        <w:rPr>
          <w:rFonts w:ascii="Bookman Old Style" w:eastAsia="Bookman Old Style" w:hAnsi="Bookman Old Style" w:cs="Bookman Old Style"/>
          <w:sz w:val="20"/>
          <w:szCs w:val="20"/>
        </w:rPr>
        <w:t xml:space="preserve">discount price will not be 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counted in the royalty payment. </w:t>
      </w:r>
      <w:r w:rsidRPr="0002635D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ies are not paid on print copies purchased by the </w:t>
      </w:r>
      <w:r w:rsidRPr="0002635D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02635D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t the special discount rate.</w:t>
      </w:r>
    </w:p>
    <w:p w14:paraId="0D7C9B93" w14:textId="1EDFB989" w:rsidR="0002635D" w:rsidRPr="006C3B50" w:rsidRDefault="0002635D" w:rsidP="00477B1F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128FAE44" w14:textId="6DB562F1" w:rsidR="00E77E23" w:rsidRDefault="00610816" w:rsidP="00AE2139">
      <w:pPr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PRINTING</w:t>
      </w:r>
    </w:p>
    <w:p w14:paraId="29B6211F" w14:textId="77777777" w:rsidR="002B3990" w:rsidRPr="002B3990" w:rsidRDefault="006918C7" w:rsidP="00AE2139">
      <w:pPr>
        <w:pStyle w:val="ListParagraph"/>
        <w:numPr>
          <w:ilvl w:val="0"/>
          <w:numId w:val="13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2B3990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reserves the right to refer to other parties it deems competent to make changes or improvements to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MANUSCRIPT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, in the event of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death or disability, after consultation with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heirs or representatives.</w:t>
      </w:r>
    </w:p>
    <w:p w14:paraId="7A7CD9C2" w14:textId="0C025DA8" w:rsidR="002B3990" w:rsidRPr="002B3990" w:rsidRDefault="002B3990" w:rsidP="00AE2139">
      <w:pPr>
        <w:pStyle w:val="ListParagraph"/>
        <w:numPr>
          <w:ilvl w:val="0"/>
          <w:numId w:val="13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2B3990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 xml:space="preserve">reserves the right to request the </w:t>
      </w:r>
      <w:r w:rsidR="00647EBD"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's decision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, </w:t>
      </w:r>
      <w:r w:rsidR="000C7A01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on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whether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intends to reprint the book.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must provide a decision within three months from the time the book is sold out.</w:t>
      </w:r>
    </w:p>
    <w:p w14:paraId="2A8FEA62" w14:textId="77777777" w:rsidR="002B3990" w:rsidRDefault="002B3990" w:rsidP="00AE2139">
      <w:pPr>
        <w:pStyle w:val="ListParagraph"/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1E6199D1" w14:textId="77777777" w:rsidR="00AE2139" w:rsidRDefault="00AE2139">
      <w:pPr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br w:type="page"/>
      </w:r>
    </w:p>
    <w:p w14:paraId="10939A8A" w14:textId="62513FE9" w:rsidR="004518B8" w:rsidRPr="004518B8" w:rsidRDefault="000C75EC" w:rsidP="00AE2139">
      <w:pPr>
        <w:pStyle w:val="ListParagraph"/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0C75EC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This Letter of Agreement is printed in two copies and signed by both parties, each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has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a copy for their keeping. This agreement was agreed and signed on     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(            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day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month</w:t>
      </w:r>
      <w:r w:rsidR="0043767A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year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   ).</w:t>
      </w:r>
    </w:p>
    <w:p w14:paraId="737F9DD7" w14:textId="54FA3E56" w:rsidR="003C3FDE" w:rsidRPr="004D3B69" w:rsidRDefault="003C3FDE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</w:pPr>
      <w:r w:rsidRPr="004D3B69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P</w:t>
      </w:r>
      <w:r w:rsidR="004D3B69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ublisher</w:t>
      </w:r>
    </w:p>
    <w:p w14:paraId="13439778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Name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2316A23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Staff 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36593C92" w14:textId="251E7775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18756FCE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C4EDF3D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Address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: 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28D72A36" w14:textId="77777777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617B279E" w14:textId="77777777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4CABB59C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Contact 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Office: ............................................................</w:t>
      </w:r>
    </w:p>
    <w:p w14:paraId="7262FA02" w14:textId="78563502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Mobile Phone:..................................................</w:t>
      </w:r>
    </w:p>
    <w:p w14:paraId="5A1E24D9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E-mail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 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51787811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15A2F8D9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08586790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4289B3B0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(....................................................)</w:t>
      </w:r>
    </w:p>
    <w:p w14:paraId="37BF3F81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       Signature</w:t>
      </w:r>
    </w:p>
    <w:p w14:paraId="3EF4062A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329D4BFB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n front of witness :</w:t>
      </w:r>
    </w:p>
    <w:p w14:paraId="1124490E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Signature: ………………………………………………</w:t>
      </w:r>
    </w:p>
    <w:p w14:paraId="38136B0A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Date:</w:t>
      </w:r>
    </w:p>
    <w:p w14:paraId="5BFE270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Name: </w:t>
      </w:r>
    </w:p>
    <w:p w14:paraId="402B89C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Position:</w:t>
      </w:r>
    </w:p>
    <w:p w14:paraId="57495B95" w14:textId="6BBE1F18" w:rsidR="001853DC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Number:</w:t>
      </w:r>
    </w:p>
    <w:p w14:paraId="1ED51382" w14:textId="77777777" w:rsidR="004D3B69" w:rsidRPr="00170A3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highlight w:val="magenta"/>
          <w:u w:val="single"/>
        </w:rPr>
      </w:pPr>
    </w:p>
    <w:p w14:paraId="24DD3142" w14:textId="3CF7B4FB" w:rsidR="003C3FDE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</w:pPr>
      <w:r w:rsidRPr="005F7862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Author</w:t>
      </w:r>
    </w:p>
    <w:p w14:paraId="371E7456" w14:textId="74C13119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Nam</w:t>
      </w:r>
      <w:r w:rsidR="004D3B69">
        <w:rPr>
          <w:rFonts w:ascii="Bookman Old Style" w:eastAsia="Bookman Old Style" w:hAnsi="Bookman Old Style" w:cs="Bookman Old Style"/>
          <w:sz w:val="20"/>
          <w:szCs w:val="20"/>
        </w:rPr>
        <w:t>e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113614A3" w14:textId="741AA003" w:rsidR="00F51F29" w:rsidRPr="005F786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Staff Number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AFAD48D" w14:textId="4C3EB5F6" w:rsid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55B7B651" w14:textId="5E00993F" w:rsidR="00F51F29" w:rsidRPr="005F786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Number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4AD6AD5" w14:textId="7312282F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Address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: 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BE86CAE" w14:textId="77777777" w:rsidR="00F51F29" w:rsidRPr="005F7862" w:rsidRDefault="00F51F29" w:rsidP="00AE2139">
      <w:pPr>
        <w:spacing w:after="0"/>
        <w:ind w:left="2124" w:firstLine="707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4E9E405A" w14:textId="52443DD5" w:rsidR="00F51F29" w:rsidRPr="005F7862" w:rsidRDefault="00F51F29" w:rsidP="00AE2139">
      <w:pPr>
        <w:spacing w:after="0"/>
        <w:ind w:left="2124" w:firstLine="707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2D94C4D2" w14:textId="557585B6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Contact Number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Offic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>: ............................................................</w:t>
      </w:r>
    </w:p>
    <w:p w14:paraId="3F4F73B2" w14:textId="66DBC9B8" w:rsidR="00F51F29" w:rsidRPr="005F7862" w:rsidRDefault="005F7862" w:rsidP="00AE2139">
      <w:pPr>
        <w:spacing w:after="0"/>
        <w:ind w:left="2844" w:firstLine="36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Mobile Phon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>:..................................................</w:t>
      </w:r>
    </w:p>
    <w:p w14:paraId="014078AF" w14:textId="6C0151AD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E-m</w:t>
      </w:r>
      <w:r w:rsidR="005F7862" w:rsidRPr="005F7862">
        <w:rPr>
          <w:rFonts w:ascii="Bookman Old Style" w:eastAsia="Bookman Old Style" w:hAnsi="Bookman Old Style" w:cs="Bookman Old Style"/>
          <w:sz w:val="20"/>
          <w:szCs w:val="20"/>
        </w:rPr>
        <w:t>ail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 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2162905E" w14:textId="779E2E38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5D4921DE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trike/>
          <w:sz w:val="20"/>
          <w:szCs w:val="20"/>
        </w:rPr>
      </w:pPr>
    </w:p>
    <w:p w14:paraId="6D81404F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128D0718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(....................................................)</w:t>
      </w:r>
    </w:p>
    <w:p w14:paraId="4C59AFE5" w14:textId="1DD6D6C6" w:rsidR="00F51F29" w:rsidRPr="005F7862" w:rsidRDefault="00F51F29" w:rsidP="00AE2139">
      <w:pPr>
        <w:spacing w:after="0"/>
        <w:ind w:firstLine="708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       </w:t>
      </w:r>
      <w:r w:rsidR="005F7862" w:rsidRPr="005F7862">
        <w:rPr>
          <w:rFonts w:ascii="Bookman Old Style" w:eastAsia="Bookman Old Style" w:hAnsi="Bookman Old Style" w:cs="Bookman Old Style"/>
          <w:sz w:val="20"/>
          <w:szCs w:val="20"/>
        </w:rPr>
        <w:t>Signature</w:t>
      </w:r>
    </w:p>
    <w:p w14:paraId="5FAE29E4" w14:textId="77777777" w:rsidR="00170A32" w:rsidRPr="005F7862" w:rsidRDefault="00170A3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</w:p>
    <w:p w14:paraId="42BBB229" w14:textId="0BE64F36" w:rsidR="00170A32" w:rsidRPr="005F7862" w:rsidRDefault="005F786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In front of witness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 xml:space="preserve"> :</w:t>
      </w:r>
    </w:p>
    <w:p w14:paraId="12CBA5FB" w14:textId="4C07CD06" w:rsidR="00170A32" w:rsidRPr="005F7862" w:rsidRDefault="005F786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Signature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>: ………………………………………………</w:t>
      </w:r>
      <w:r w:rsidR="00170A32" w:rsidRPr="005F7862">
        <w:rPr>
          <w:rFonts w:ascii="Bookman Old Style" w:hAnsi="Bookman Old Style"/>
          <w:color w:val="000000"/>
          <w:sz w:val="20"/>
          <w:szCs w:val="20"/>
        </w:rPr>
        <w:br/>
      </w:r>
      <w:r w:rsidRPr="005F7862">
        <w:rPr>
          <w:rStyle w:val="fontstyle01"/>
          <w:rFonts w:ascii="Bookman Old Style" w:hAnsi="Bookman Old Style"/>
          <w:sz w:val="20"/>
          <w:szCs w:val="20"/>
        </w:rPr>
        <w:t>Date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>:</w:t>
      </w:r>
    </w:p>
    <w:p w14:paraId="18B08765" w14:textId="23F13E9D" w:rsidR="0043157E" w:rsidRDefault="00170A3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Nam</w:t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>e</w:t>
      </w:r>
      <w:r w:rsidRPr="005F7862">
        <w:rPr>
          <w:rStyle w:val="fontstyle01"/>
          <w:rFonts w:ascii="Bookman Old Style" w:hAnsi="Bookman Old Style"/>
          <w:sz w:val="20"/>
          <w:szCs w:val="20"/>
        </w:rPr>
        <w:t xml:space="preserve">: </w:t>
      </w:r>
      <w:r w:rsidRPr="005F7862">
        <w:rPr>
          <w:rFonts w:ascii="Bookman Old Style" w:hAnsi="Bookman Old Style"/>
          <w:color w:val="000000"/>
          <w:sz w:val="20"/>
          <w:szCs w:val="20"/>
        </w:rPr>
        <w:br/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>Identification Card</w:t>
      </w:r>
      <w:r w:rsidR="007B0CAA">
        <w:rPr>
          <w:rStyle w:val="fontstyle01"/>
          <w:rFonts w:ascii="Bookman Old Style" w:hAnsi="Bookman Old Style"/>
          <w:sz w:val="20"/>
          <w:szCs w:val="20"/>
        </w:rPr>
        <w:t>/Passport</w:t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 xml:space="preserve"> Number</w:t>
      </w:r>
      <w:r w:rsidRPr="005F7862">
        <w:rPr>
          <w:rStyle w:val="fontstyle01"/>
          <w:rFonts w:ascii="Bookman Old Style" w:hAnsi="Bookman Old Style"/>
          <w:sz w:val="20"/>
          <w:szCs w:val="20"/>
        </w:rPr>
        <w:t>:</w:t>
      </w:r>
    </w:p>
    <w:p w14:paraId="78FBCAC6" w14:textId="77777777" w:rsidR="0043157E" w:rsidRDefault="0043157E">
      <w:pPr>
        <w:rPr>
          <w:rStyle w:val="fontstyle01"/>
          <w:rFonts w:ascii="Bookman Old Style" w:hAnsi="Bookman Old Style"/>
          <w:sz w:val="20"/>
          <w:szCs w:val="20"/>
        </w:rPr>
      </w:pPr>
      <w:r>
        <w:rPr>
          <w:rStyle w:val="fontstyle01"/>
          <w:rFonts w:ascii="Bookman Old Style" w:hAnsi="Bookman Old Style"/>
          <w:sz w:val="20"/>
          <w:szCs w:val="20"/>
        </w:rPr>
        <w:br w:type="page"/>
      </w:r>
    </w:p>
    <w:p w14:paraId="6CA1ED4C" w14:textId="3C7C702B" w:rsidR="0043157E" w:rsidRPr="001037DD" w:rsidRDefault="0043157E" w:rsidP="0043157E">
      <w:pPr>
        <w:spacing w:after="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lastRenderedPageBreak/>
        <w:t>AUTHOR</w:t>
      </w:r>
      <w:r w:rsid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’S</w:t>
      </w:r>
      <w:r w:rsidRP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INFORMATION FOR ROYALTY PAYMENT :</w:t>
      </w:r>
    </w:p>
    <w:p w14:paraId="13A9DA24" w14:textId="76225232" w:rsidR="0043157E" w:rsidRDefault="0043157E" w:rsidP="0043157E">
      <w:pPr>
        <w:spacing w:after="0"/>
        <w:rPr>
          <w:rFonts w:ascii="Bookman Old Style" w:eastAsia="Bookman Old Style" w:hAnsi="Bookman Old Style" w:cs="Bookman Old Style"/>
          <w:sz w:val="20"/>
          <w:szCs w:val="20"/>
        </w:rPr>
      </w:pPr>
    </w:p>
    <w:p w14:paraId="7D7611E1" w14:textId="6939FE58" w:rsidR="009C502D" w:rsidRPr="009C502D" w:rsidRDefault="009C502D" w:rsidP="009C502D">
      <w:pPr>
        <w:spacing w:after="0"/>
        <w:rPr>
          <w:rFonts w:ascii="Bookman Old Style" w:eastAsia="Bookman Old Style" w:hAnsi="Bookman Old Style" w:cs="Bookman Old Style"/>
          <w:sz w:val="24"/>
          <w:szCs w:val="24"/>
        </w:rPr>
      </w:pPr>
    </w:p>
    <w:p w14:paraId="5EAA26C6" w14:textId="14EABD30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ook Title : ..........................................................................................</w:t>
      </w:r>
    </w:p>
    <w:p w14:paraId="016B0B19" w14:textId="77777777" w:rsidR="00FF26E8" w:rsidRPr="00FF26E8" w:rsidRDefault="00FF26E8" w:rsidP="00FF26E8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Author Name : …………………………………………..........</w:t>
      </w:r>
    </w:p>
    <w:p w14:paraId="625DFDB9" w14:textId="459BA2FB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IC No.</w:t>
      </w:r>
      <w:r w:rsidR="001037DD" w:rsidRPr="00FF26E8">
        <w:rPr>
          <w:rFonts w:ascii="Bookman Old Style" w:eastAsia="Bookman Old Style" w:hAnsi="Bookman Old Style" w:cs="Bookman Old Style"/>
        </w:rPr>
        <w:t>/Passport No</w:t>
      </w:r>
      <w:r w:rsidRPr="00FF26E8">
        <w:rPr>
          <w:rFonts w:ascii="Bookman Old Style" w:eastAsia="Bookman Old Style" w:hAnsi="Bookman Old Style" w:cs="Bookman Old Style"/>
        </w:rPr>
        <w:t xml:space="preserve"> :</w:t>
      </w:r>
      <w:r w:rsidR="0003063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 xml:space="preserve">………………………… </w:t>
      </w:r>
    </w:p>
    <w:p w14:paraId="64BCB12D" w14:textId="73F0C4F0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Office</w:t>
      </w:r>
      <w:r w:rsidR="009C502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Tel. No</w:t>
      </w:r>
      <w:r w:rsidR="009C502D" w:rsidRPr="00FF26E8">
        <w:rPr>
          <w:rFonts w:ascii="Bookman Old Style" w:eastAsia="Bookman Old Style" w:hAnsi="Bookman Old Style" w:cs="Bookman Old Style"/>
        </w:rPr>
        <w:t>:</w:t>
      </w:r>
      <w:r w:rsidRPr="00FF26E8">
        <w:rPr>
          <w:rFonts w:ascii="Bookman Old Style" w:eastAsia="Bookman Old Style" w:hAnsi="Bookman Old Style" w:cs="Bookman Old Style"/>
        </w:rPr>
        <w:t xml:space="preserve"> </w:t>
      </w:r>
      <w:r w:rsidR="009C502D" w:rsidRPr="00FF26E8">
        <w:rPr>
          <w:rFonts w:ascii="Bookman Old Style" w:eastAsia="Bookman Old Style" w:hAnsi="Bookman Old Style" w:cs="Bookman Old Style"/>
        </w:rPr>
        <w:t xml:space="preserve">……………… </w:t>
      </w:r>
    </w:p>
    <w:p w14:paraId="527D020D" w14:textId="132DCA51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H/P No: </w:t>
      </w:r>
      <w:r w:rsidR="009C502D" w:rsidRPr="00FF26E8">
        <w:rPr>
          <w:rFonts w:ascii="Bookman Old Style" w:eastAsia="Bookman Old Style" w:hAnsi="Bookman Old Style" w:cs="Bookman Old Style"/>
        </w:rPr>
        <w:t>………………...........</w:t>
      </w:r>
    </w:p>
    <w:p w14:paraId="20C4A0CA" w14:textId="373128A3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E-m</w:t>
      </w:r>
      <w:r w:rsidR="00920111" w:rsidRPr="00FF26E8">
        <w:rPr>
          <w:rFonts w:ascii="Bookman Old Style" w:eastAsia="Bookman Old Style" w:hAnsi="Bookman Old Style" w:cs="Bookman Old Style"/>
        </w:rPr>
        <w:t>ai</w:t>
      </w:r>
      <w:r w:rsidRPr="00FF26E8">
        <w:rPr>
          <w:rFonts w:ascii="Bookman Old Style" w:eastAsia="Bookman Old Style" w:hAnsi="Bookman Old Style" w:cs="Bookman Old Style"/>
        </w:rPr>
        <w:t xml:space="preserve">l </w:t>
      </w:r>
      <w:r w:rsidR="0003063D" w:rsidRPr="00FF26E8">
        <w:rPr>
          <w:rFonts w:ascii="Bookman Old Style" w:eastAsia="Bookman Old Style" w:hAnsi="Bookman Old Style" w:cs="Bookman Old Style"/>
        </w:rPr>
        <w:t>Address</w:t>
      </w:r>
      <w:r w:rsidRPr="00FF26E8">
        <w:rPr>
          <w:rFonts w:ascii="Bookman Old Style" w:eastAsia="Bookman Old Style" w:hAnsi="Bookman Old Style" w:cs="Bookman Old Style"/>
        </w:rPr>
        <w:t>:</w:t>
      </w:r>
      <w:r w:rsidR="0003063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………………………………………………………............</w:t>
      </w:r>
    </w:p>
    <w:p w14:paraId="212F49AC" w14:textId="57F7889D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Permanent Home Address: 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</w:t>
      </w:r>
      <w:r w:rsidRPr="00FF26E8">
        <w:rPr>
          <w:rFonts w:ascii="Bookman Old Style" w:eastAsia="Bookman Old Style" w:hAnsi="Bookman Old Style" w:cs="Bookman Old Style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E2A0362" w14:textId="6AE56161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Name:</w:t>
      </w:r>
      <w:r w:rsidR="001037D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…………………………………..........</w:t>
      </w:r>
    </w:p>
    <w:p w14:paraId="51458C84" w14:textId="3F5825D7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ddress: ..........................................................</w:t>
      </w:r>
    </w:p>
    <w:p w14:paraId="26B24110" w14:textId="3C5984B9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ccount No: .........................................................</w:t>
      </w:r>
    </w:p>
    <w:p w14:paraId="7B87E25D" w14:textId="2CBF02F3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</w:p>
    <w:p w14:paraId="3B2D4CB4" w14:textId="5BA9FB1F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</w:p>
    <w:p w14:paraId="75533722" w14:textId="7C615B1B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Other Authors Bank Information ( if any):</w:t>
      </w:r>
    </w:p>
    <w:p w14:paraId="14770B04" w14:textId="2BCBF2BF" w:rsidR="009C502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Name : 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</w:t>
      </w:r>
    </w:p>
    <w:p w14:paraId="570A91EA" w14:textId="5BBF3A2E" w:rsidR="001037D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IC No/ Passport No: ............................</w:t>
      </w:r>
    </w:p>
    <w:p w14:paraId="4A2C4DB9" w14:textId="56C4CD73" w:rsidR="001037D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Email Address : ...................................</w:t>
      </w:r>
    </w:p>
    <w:p w14:paraId="68F69AD9" w14:textId="7AE6D088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H</w:t>
      </w:r>
      <w:r w:rsidR="001037DD" w:rsidRPr="00FF26E8">
        <w:rPr>
          <w:rFonts w:ascii="Bookman Old Style" w:eastAsia="Bookman Old Style" w:hAnsi="Bookman Old Style" w:cs="Bookman Old Style"/>
        </w:rPr>
        <w:t>/P</w:t>
      </w:r>
      <w:r w:rsidRPr="00FF26E8">
        <w:rPr>
          <w:rFonts w:ascii="Bookman Old Style" w:eastAsia="Bookman Old Style" w:hAnsi="Bookman Old Style" w:cs="Bookman Old Style"/>
        </w:rPr>
        <w:t xml:space="preserve"> No:</w:t>
      </w:r>
      <w:r w:rsidR="009C502D" w:rsidRPr="00FF26E8">
        <w:rPr>
          <w:rFonts w:ascii="Bookman Old Style" w:eastAsia="Bookman Old Style" w:hAnsi="Bookman Old Style" w:cs="Bookman Old Style"/>
        </w:rPr>
        <w:t xml:space="preserve"> ……………………. </w:t>
      </w:r>
    </w:p>
    <w:p w14:paraId="001C4027" w14:textId="260AA86E" w:rsidR="009C502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Permanent Home </w:t>
      </w:r>
      <w:r w:rsidR="009C502D" w:rsidRPr="00FF26E8">
        <w:rPr>
          <w:rFonts w:ascii="Bookman Old Style" w:eastAsia="Bookman Old Style" w:hAnsi="Bookman Old Style" w:cs="Bookman Old Style"/>
        </w:rPr>
        <w:t>A</w:t>
      </w:r>
      <w:r w:rsidRPr="00FF26E8">
        <w:rPr>
          <w:rFonts w:ascii="Bookman Old Style" w:eastAsia="Bookman Old Style" w:hAnsi="Bookman Old Style" w:cs="Bookman Old Style"/>
        </w:rPr>
        <w:t>ddress</w:t>
      </w:r>
      <w:r w:rsidR="009C502D" w:rsidRPr="00FF26E8">
        <w:rPr>
          <w:rFonts w:ascii="Bookman Old Style" w:eastAsia="Bookman Old Style" w:hAnsi="Bookman Old Style" w:cs="Bookman Old Style"/>
        </w:rPr>
        <w:t xml:space="preserve">: </w:t>
      </w:r>
      <w:r w:rsidRPr="00FF26E8">
        <w:rPr>
          <w:rFonts w:ascii="Bookman Old Style" w:eastAsia="Bookman Old Style" w:hAnsi="Bookman Old Style" w:cs="Bookman Old Style"/>
        </w:rPr>
        <w:t>...........................................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..</w:t>
      </w:r>
    </w:p>
    <w:p w14:paraId="56D5CFC4" w14:textId="128B8230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.</w:t>
      </w:r>
      <w:r w:rsidR="001037DD" w:rsidRPr="00FF26E8">
        <w:rPr>
          <w:rFonts w:ascii="Bookman Old Style" w:eastAsia="Bookman Old Style" w:hAnsi="Bookman Old Style" w:cs="Bookman Old Style"/>
        </w:rPr>
        <w:t>.....................................................................................................................................................</w:t>
      </w:r>
    </w:p>
    <w:p w14:paraId="3DD173F8" w14:textId="727D5FF4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Name: ..................................</w:t>
      </w:r>
    </w:p>
    <w:p w14:paraId="2886CF20" w14:textId="77777777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ddress: ..........................................................</w:t>
      </w:r>
    </w:p>
    <w:p w14:paraId="12FAFC38" w14:textId="4ED6FE90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ccount No: …………………………………..........</w:t>
      </w:r>
    </w:p>
    <w:p w14:paraId="63D531C0" w14:textId="77777777" w:rsidR="0043157E" w:rsidRPr="00FF26E8" w:rsidRDefault="0043157E" w:rsidP="0043157E">
      <w:pPr>
        <w:spacing w:after="0"/>
        <w:rPr>
          <w:rFonts w:ascii="Bookman Old Style" w:eastAsia="Bookman Old Style" w:hAnsi="Bookman Old Style" w:cs="Bookman Old Style"/>
        </w:rPr>
      </w:pPr>
    </w:p>
    <w:p w14:paraId="6D58D5BC" w14:textId="6CF14375" w:rsidR="0043157E" w:rsidRPr="00FF26E8" w:rsidRDefault="0043157E" w:rsidP="0043157E">
      <w:pPr>
        <w:spacing w:after="0"/>
        <w:rPr>
          <w:rFonts w:ascii="Bookman Old Style" w:eastAsia="Bookman Old Style" w:hAnsi="Bookman Old Style" w:cs="Bookman Old Style"/>
        </w:rPr>
      </w:pPr>
    </w:p>
    <w:sectPr w:rsidR="0043157E" w:rsidRPr="00FF26E8">
      <w:footerReference w:type="default" r:id="rId12"/>
      <w:pgSz w:w="11906" w:h="16838"/>
      <w:pgMar w:top="1417" w:right="1416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31D816" w14:textId="77777777" w:rsidR="00254848" w:rsidRDefault="00254848">
      <w:pPr>
        <w:spacing w:after="0" w:line="240" w:lineRule="auto"/>
      </w:pPr>
      <w:r>
        <w:separator/>
      </w:r>
    </w:p>
  </w:endnote>
  <w:endnote w:type="continuationSeparator" w:id="0">
    <w:p w14:paraId="560B9B93" w14:textId="77777777" w:rsidR="00254848" w:rsidRDefault="00254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Narrow">
    <w:altName w:val="Arial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D929D" w14:textId="77777777" w:rsidR="00584C5E" w:rsidRDefault="00584C5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F5822" w14:textId="77777777" w:rsidR="00254848" w:rsidRDefault="00254848">
      <w:pPr>
        <w:spacing w:after="0" w:line="240" w:lineRule="auto"/>
      </w:pPr>
      <w:r>
        <w:separator/>
      </w:r>
    </w:p>
  </w:footnote>
  <w:footnote w:type="continuationSeparator" w:id="0">
    <w:p w14:paraId="44B0BD86" w14:textId="77777777" w:rsidR="00254848" w:rsidRDefault="002548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604F"/>
    <w:multiLevelType w:val="hybridMultilevel"/>
    <w:tmpl w:val="DF2E62C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0D5"/>
    <w:multiLevelType w:val="hybridMultilevel"/>
    <w:tmpl w:val="D6E0D00A"/>
    <w:lvl w:ilvl="0" w:tplc="F2427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8E7E20"/>
    <w:multiLevelType w:val="hybridMultilevel"/>
    <w:tmpl w:val="6B9EFDD8"/>
    <w:lvl w:ilvl="0" w:tplc="13FE58F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10414"/>
    <w:multiLevelType w:val="hybridMultilevel"/>
    <w:tmpl w:val="4522B03C"/>
    <w:lvl w:ilvl="0" w:tplc="8E1C68F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F2263"/>
    <w:multiLevelType w:val="hybridMultilevel"/>
    <w:tmpl w:val="9AB8EA6E"/>
    <w:lvl w:ilvl="0" w:tplc="547813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F50D8F"/>
    <w:multiLevelType w:val="hybridMultilevel"/>
    <w:tmpl w:val="A118BAD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06634"/>
    <w:multiLevelType w:val="hybridMultilevel"/>
    <w:tmpl w:val="3B3CE95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F5359"/>
    <w:multiLevelType w:val="hybridMultilevel"/>
    <w:tmpl w:val="86FC155A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76BB5"/>
    <w:multiLevelType w:val="hybridMultilevel"/>
    <w:tmpl w:val="8DBE318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C66E2"/>
    <w:multiLevelType w:val="hybridMultilevel"/>
    <w:tmpl w:val="D7F0A45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B1F09"/>
    <w:multiLevelType w:val="hybridMultilevel"/>
    <w:tmpl w:val="7BD2943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A60448"/>
    <w:multiLevelType w:val="hybridMultilevel"/>
    <w:tmpl w:val="C7EA031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C17CC"/>
    <w:multiLevelType w:val="hybridMultilevel"/>
    <w:tmpl w:val="3D6492B8"/>
    <w:lvl w:ilvl="0" w:tplc="8E1C68F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72106"/>
    <w:multiLevelType w:val="hybridMultilevel"/>
    <w:tmpl w:val="86FC155A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264D9"/>
    <w:multiLevelType w:val="hybridMultilevel"/>
    <w:tmpl w:val="B476AC4C"/>
    <w:lvl w:ilvl="0" w:tplc="6BE482A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0728D"/>
    <w:multiLevelType w:val="hybridMultilevel"/>
    <w:tmpl w:val="9622068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B37638"/>
    <w:multiLevelType w:val="multilevel"/>
    <w:tmpl w:val="5B122BC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87185"/>
    <w:multiLevelType w:val="hybridMultilevel"/>
    <w:tmpl w:val="ABCE7A5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D5328"/>
    <w:multiLevelType w:val="hybridMultilevel"/>
    <w:tmpl w:val="43C4104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F3B22"/>
    <w:multiLevelType w:val="hybridMultilevel"/>
    <w:tmpl w:val="EAFC5D52"/>
    <w:lvl w:ilvl="0" w:tplc="96D6FCC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243FB8"/>
    <w:multiLevelType w:val="hybridMultilevel"/>
    <w:tmpl w:val="7BD2943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0E58EE"/>
    <w:multiLevelType w:val="hybridMultilevel"/>
    <w:tmpl w:val="C0DC42E8"/>
    <w:lvl w:ilvl="0" w:tplc="8E1C68F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23049492">
    <w:abstractNumId w:val="16"/>
  </w:num>
  <w:num w:numId="2" w16cid:durableId="201066186">
    <w:abstractNumId w:val="6"/>
  </w:num>
  <w:num w:numId="3" w16cid:durableId="621308320">
    <w:abstractNumId w:val="0"/>
  </w:num>
  <w:num w:numId="4" w16cid:durableId="11877268">
    <w:abstractNumId w:val="17"/>
  </w:num>
  <w:num w:numId="5" w16cid:durableId="602223585">
    <w:abstractNumId w:val="14"/>
  </w:num>
  <w:num w:numId="6" w16cid:durableId="1090126484">
    <w:abstractNumId w:val="2"/>
  </w:num>
  <w:num w:numId="7" w16cid:durableId="1450776121">
    <w:abstractNumId w:val="9"/>
  </w:num>
  <w:num w:numId="8" w16cid:durableId="1205369481">
    <w:abstractNumId w:val="5"/>
  </w:num>
  <w:num w:numId="9" w16cid:durableId="526791779">
    <w:abstractNumId w:val="15"/>
  </w:num>
  <w:num w:numId="10" w16cid:durableId="1491364044">
    <w:abstractNumId w:val="19"/>
  </w:num>
  <w:num w:numId="11" w16cid:durableId="1139030693">
    <w:abstractNumId w:val="18"/>
  </w:num>
  <w:num w:numId="12" w16cid:durableId="1104181844">
    <w:abstractNumId w:val="8"/>
  </w:num>
  <w:num w:numId="13" w16cid:durableId="941912195">
    <w:abstractNumId w:val="11"/>
  </w:num>
  <w:num w:numId="14" w16cid:durableId="1885557086">
    <w:abstractNumId w:val="4"/>
  </w:num>
  <w:num w:numId="15" w16cid:durableId="910165381">
    <w:abstractNumId w:val="21"/>
  </w:num>
  <w:num w:numId="16" w16cid:durableId="454904631">
    <w:abstractNumId w:val="3"/>
  </w:num>
  <w:num w:numId="17" w16cid:durableId="42533605">
    <w:abstractNumId w:val="12"/>
  </w:num>
  <w:num w:numId="18" w16cid:durableId="1341156248">
    <w:abstractNumId w:val="20"/>
  </w:num>
  <w:num w:numId="19" w16cid:durableId="1272781794">
    <w:abstractNumId w:val="1"/>
  </w:num>
  <w:num w:numId="20" w16cid:durableId="81803124">
    <w:abstractNumId w:val="10"/>
  </w:num>
  <w:num w:numId="21" w16cid:durableId="1044256655">
    <w:abstractNumId w:val="7"/>
  </w:num>
  <w:num w:numId="22" w16cid:durableId="12453342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Dc1NjAyNjA0tDBR0lEKTi0uzszPAymwqAUAzf23eSwAAAA="/>
  </w:docVars>
  <w:rsids>
    <w:rsidRoot w:val="00584C5E"/>
    <w:rsid w:val="00002B97"/>
    <w:rsid w:val="0001452B"/>
    <w:rsid w:val="0002635D"/>
    <w:rsid w:val="0003063D"/>
    <w:rsid w:val="00043519"/>
    <w:rsid w:val="00095DE3"/>
    <w:rsid w:val="000B6FE2"/>
    <w:rsid w:val="000C69E1"/>
    <w:rsid w:val="000C75EC"/>
    <w:rsid w:val="000C7A01"/>
    <w:rsid w:val="001037DD"/>
    <w:rsid w:val="001179F0"/>
    <w:rsid w:val="00130A7F"/>
    <w:rsid w:val="00134B02"/>
    <w:rsid w:val="00170A32"/>
    <w:rsid w:val="0017296F"/>
    <w:rsid w:val="00176CBB"/>
    <w:rsid w:val="00183B54"/>
    <w:rsid w:val="001853DC"/>
    <w:rsid w:val="001A7F2B"/>
    <w:rsid w:val="001C0E8D"/>
    <w:rsid w:val="001D3856"/>
    <w:rsid w:val="001F59EB"/>
    <w:rsid w:val="001F6035"/>
    <w:rsid w:val="00212E25"/>
    <w:rsid w:val="00215169"/>
    <w:rsid w:val="00236749"/>
    <w:rsid w:val="0024363A"/>
    <w:rsid w:val="00245171"/>
    <w:rsid w:val="00247422"/>
    <w:rsid w:val="00254848"/>
    <w:rsid w:val="00266BEF"/>
    <w:rsid w:val="00276741"/>
    <w:rsid w:val="002B3990"/>
    <w:rsid w:val="00307805"/>
    <w:rsid w:val="003C3FDE"/>
    <w:rsid w:val="003D1168"/>
    <w:rsid w:val="0040266F"/>
    <w:rsid w:val="00416160"/>
    <w:rsid w:val="0043157E"/>
    <w:rsid w:val="0043767A"/>
    <w:rsid w:val="004518B8"/>
    <w:rsid w:val="004572C4"/>
    <w:rsid w:val="00457F0A"/>
    <w:rsid w:val="00463DDB"/>
    <w:rsid w:val="00477B1F"/>
    <w:rsid w:val="0048232C"/>
    <w:rsid w:val="004C18E5"/>
    <w:rsid w:val="004C2F43"/>
    <w:rsid w:val="004C3D87"/>
    <w:rsid w:val="004D3B69"/>
    <w:rsid w:val="004E1BBA"/>
    <w:rsid w:val="00503127"/>
    <w:rsid w:val="005172C3"/>
    <w:rsid w:val="005341FF"/>
    <w:rsid w:val="00544341"/>
    <w:rsid w:val="005539CB"/>
    <w:rsid w:val="00584C5E"/>
    <w:rsid w:val="005D3C7E"/>
    <w:rsid w:val="005D4CED"/>
    <w:rsid w:val="005E3F8B"/>
    <w:rsid w:val="005F7862"/>
    <w:rsid w:val="00610816"/>
    <w:rsid w:val="00623001"/>
    <w:rsid w:val="006357B4"/>
    <w:rsid w:val="00647629"/>
    <w:rsid w:val="00647EBD"/>
    <w:rsid w:val="006564D9"/>
    <w:rsid w:val="00661E50"/>
    <w:rsid w:val="006918C7"/>
    <w:rsid w:val="006C3B50"/>
    <w:rsid w:val="006C6335"/>
    <w:rsid w:val="0070246B"/>
    <w:rsid w:val="0075424C"/>
    <w:rsid w:val="00760C64"/>
    <w:rsid w:val="00780112"/>
    <w:rsid w:val="007B0CAA"/>
    <w:rsid w:val="008667D0"/>
    <w:rsid w:val="00871240"/>
    <w:rsid w:val="008B6A2D"/>
    <w:rsid w:val="008D1EB4"/>
    <w:rsid w:val="00920111"/>
    <w:rsid w:val="00955DCC"/>
    <w:rsid w:val="00980BA4"/>
    <w:rsid w:val="009B1B04"/>
    <w:rsid w:val="009B3391"/>
    <w:rsid w:val="009C0B47"/>
    <w:rsid w:val="009C502D"/>
    <w:rsid w:val="009C5228"/>
    <w:rsid w:val="00A81CA0"/>
    <w:rsid w:val="00A867E0"/>
    <w:rsid w:val="00A87CB9"/>
    <w:rsid w:val="00AA1FC4"/>
    <w:rsid w:val="00AA70BA"/>
    <w:rsid w:val="00AE2139"/>
    <w:rsid w:val="00B30182"/>
    <w:rsid w:val="00B338CC"/>
    <w:rsid w:val="00B41F63"/>
    <w:rsid w:val="00BE0859"/>
    <w:rsid w:val="00C26BA7"/>
    <w:rsid w:val="00C32C4B"/>
    <w:rsid w:val="00C679FD"/>
    <w:rsid w:val="00C715F2"/>
    <w:rsid w:val="00C81A33"/>
    <w:rsid w:val="00CB3C92"/>
    <w:rsid w:val="00CC147F"/>
    <w:rsid w:val="00CE24B1"/>
    <w:rsid w:val="00D17FF3"/>
    <w:rsid w:val="00D31A92"/>
    <w:rsid w:val="00D66041"/>
    <w:rsid w:val="00DA245C"/>
    <w:rsid w:val="00DA3253"/>
    <w:rsid w:val="00DC45DA"/>
    <w:rsid w:val="00E013BD"/>
    <w:rsid w:val="00E50D0D"/>
    <w:rsid w:val="00E66135"/>
    <w:rsid w:val="00E77E23"/>
    <w:rsid w:val="00EA05E9"/>
    <w:rsid w:val="00EA0CEC"/>
    <w:rsid w:val="00ED37A9"/>
    <w:rsid w:val="00F51F29"/>
    <w:rsid w:val="00F55191"/>
    <w:rsid w:val="00F6111E"/>
    <w:rsid w:val="00F63B6C"/>
    <w:rsid w:val="00F8055B"/>
    <w:rsid w:val="00F84136"/>
    <w:rsid w:val="00F84719"/>
    <w:rsid w:val="00F96AAA"/>
    <w:rsid w:val="00FC3A1B"/>
    <w:rsid w:val="00FF26E8"/>
    <w:rsid w:val="00F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D387"/>
  <w15:docId w15:val="{CEEE6C19-7084-4398-A5F9-08AAF645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ms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  <w:jc w:val="center"/>
    </w:pPr>
    <w:rPr>
      <w:rFonts w:ascii="Tahoma" w:eastAsia="Tahoma" w:hAnsi="Tahoma" w:cs="Tahoma"/>
      <w:b/>
      <w:sz w:val="40"/>
      <w:szCs w:val="4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002B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7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2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51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F29"/>
  </w:style>
  <w:style w:type="paragraph" w:styleId="Footer">
    <w:name w:val="footer"/>
    <w:basedOn w:val="Normal"/>
    <w:link w:val="FooterChar"/>
    <w:uiPriority w:val="99"/>
    <w:unhideWhenUsed/>
    <w:rsid w:val="00F51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F29"/>
  </w:style>
  <w:style w:type="character" w:customStyle="1" w:styleId="fontstyle01">
    <w:name w:val="fontstyle01"/>
    <w:basedOn w:val="DefaultParagraphFont"/>
    <w:rsid w:val="00170A32"/>
    <w:rPr>
      <w:rFonts w:ascii="ArialNarrow" w:hAnsi="ArialNarrow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90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500a4c-7b68-4eba-a7b9-fca2019a8951" xsi:nil="true"/>
    <lcf76f155ced4ddcb4097134ff3c332f xmlns="0e4ece31-8648-4fab-bc7c-b4752dd5d31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6308C068A034FA22CF12621F8CB83" ma:contentTypeVersion="11" ma:contentTypeDescription="Create a new document." ma:contentTypeScope="" ma:versionID="c0114d6f96236e30f3dd520816ac11b9">
  <xsd:schema xmlns:xsd="http://www.w3.org/2001/XMLSchema" xmlns:xs="http://www.w3.org/2001/XMLSchema" xmlns:p="http://schemas.microsoft.com/office/2006/metadata/properties" xmlns:ns2="0e4ece31-8648-4fab-bc7c-b4752dd5d319" xmlns:ns3="31500a4c-7b68-4eba-a7b9-fca2019a8951" targetNamespace="http://schemas.microsoft.com/office/2006/metadata/properties" ma:root="true" ma:fieldsID="d32072fda475049f7d1b384c9be18da9" ns2:_="" ns3:_="">
    <xsd:import namespace="0e4ece31-8648-4fab-bc7c-b4752dd5d319"/>
    <xsd:import namespace="31500a4c-7b68-4eba-a7b9-fca2019a89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ece31-8648-4fab-bc7c-b4752dd5d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28ff17d-0fa8-48c7-9149-8429acb705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00a4c-7b68-4eba-a7b9-fca2019a8951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bef4cab-4678-46be-9fa0-d4c40f0183f7}" ma:internalName="TaxCatchAll" ma:showField="CatchAllData" ma:web="31500a4c-7b68-4eba-a7b9-fca2019a89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90F45-ADD5-4358-B72A-3B6B95E9FB32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0e4ece31-8648-4fab-bc7c-b4752dd5d319"/>
    <ds:schemaRef ds:uri="http://purl.org/dc/terms/"/>
    <ds:schemaRef ds:uri="http://purl.org/dc/dcmitype/"/>
    <ds:schemaRef ds:uri="http://www.w3.org/XML/1998/namespace"/>
    <ds:schemaRef ds:uri="http://schemas.openxmlformats.org/package/2006/metadata/core-properties"/>
    <ds:schemaRef ds:uri="31500a4c-7b68-4eba-a7b9-fca2019a895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1333DE8-A143-46A6-9D81-2FDFF4DB08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657955-C230-4FBA-9B03-B46F369DB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4ece31-8648-4fab-bc7c-b4752dd5d319"/>
    <ds:schemaRef ds:uri="31500a4c-7b68-4eba-a7b9-fca2019a8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83C76-82BD-411F-B393-36843BE38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19</Words>
  <Characters>8616</Characters>
  <Application>Microsoft Office Word</Application>
  <DocSecurity>0</DocSecurity>
  <Lines>506</Lines>
  <Paragraphs>4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zahir Rashidi Bin Mohd Dzaki, Mr.</cp:lastModifiedBy>
  <cp:revision>2</cp:revision>
  <dcterms:created xsi:type="dcterms:W3CDTF">2026-03-05T06:20:00Z</dcterms:created>
  <dcterms:modified xsi:type="dcterms:W3CDTF">2026-03-0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6308C068A034FA22CF12621F8CB83</vt:lpwstr>
  </property>
</Properties>
</file>